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945E5B" w14:paraId="56F39D5A" w14:textId="77777777" w:rsidTr="00726DF2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77777777" w:rsidR="00077952" w:rsidRDefault="00077952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0082D3AF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9E0184">
              <w:rPr>
                <w:rFonts w:cstheme="minorHAnsi"/>
              </w:rPr>
              <w:t xml:space="preserve">September </w:t>
            </w:r>
            <w:r w:rsidR="000409DC">
              <w:rPr>
                <w:rFonts w:cstheme="minorHAnsi"/>
              </w:rPr>
              <w:t>1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0409DC">
              <w:rPr>
                <w:rFonts w:cstheme="minorHAnsi"/>
              </w:rPr>
              <w:t>3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</w:t>
            </w:r>
            <w:r w:rsidR="00077952">
              <w:rPr>
                <w:rFonts w:cstheme="minorHAnsi"/>
              </w:rPr>
              <w:t>3:30</w:t>
            </w:r>
            <w:r w:rsidRPr="00945E5B">
              <w:rPr>
                <w:rFonts w:cstheme="minorHAnsi"/>
              </w:rPr>
              <w:t xml:space="preserve"> PM</w:t>
            </w:r>
          </w:p>
          <w:p w14:paraId="1CD5F3B8" w14:textId="5A4243C0" w:rsidR="009101BB" w:rsidRPr="00945E5B" w:rsidRDefault="009101BB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="005E5383"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5E6235">
        <w:trPr>
          <w:gridAfter w:val="1"/>
          <w:wAfter w:w="6" w:type="dxa"/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131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2250" w:type="dxa"/>
          </w:tcPr>
          <w:p w14:paraId="4C11C9FD" w14:textId="18FCF5E5" w:rsidR="00E17696" w:rsidRPr="00945E5B" w:rsidRDefault="000409DC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CE3722A" w14:textId="719C0005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2250" w:type="dxa"/>
          </w:tcPr>
          <w:p w14:paraId="5C9F8953" w14:textId="1FFCE68C" w:rsidR="00FB5AC6" w:rsidRPr="00945E5B" w:rsidRDefault="000409DC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7F01ECF" w14:textId="56908741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>ECUS</w:t>
            </w:r>
            <w:r w:rsidR="003F0DA2">
              <w:rPr>
                <w:rFonts w:cstheme="minorHAnsi"/>
              </w:rPr>
              <w:t>/SCC</w:t>
            </w:r>
            <w:r w:rsidR="00C20EAD">
              <w:rPr>
                <w:rFonts w:cstheme="minorHAnsi"/>
              </w:rPr>
              <w:t xml:space="preserve"> Minutes </w:t>
            </w:r>
            <w:r w:rsidR="00F460F8">
              <w:rPr>
                <w:rFonts w:cstheme="minorHAnsi"/>
              </w:rPr>
              <w:t>(</w:t>
            </w:r>
            <w:r w:rsidR="00C20EAD">
              <w:rPr>
                <w:rFonts w:cstheme="minorHAnsi"/>
              </w:rPr>
              <w:t>first meeting so N/A</w:t>
            </w:r>
            <w:r w:rsidR="00F460F8">
              <w:rPr>
                <w:rFonts w:cstheme="minorHAnsi"/>
              </w:rPr>
              <w:t>)</w:t>
            </w:r>
          </w:p>
        </w:tc>
        <w:tc>
          <w:tcPr>
            <w:tcW w:w="225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282699" w:rsidRPr="00945E5B" w14:paraId="34A68D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3B67C5" w14:textId="33B93407" w:rsidR="00282699" w:rsidRDefault="00282699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>Review and Approval for Circulation Draft of University Senate Minutes from both meetings held 2</w:t>
            </w:r>
            <w:r w:rsidR="000409DC">
              <w:rPr>
                <w:rFonts w:cstheme="minorHAnsi"/>
              </w:rPr>
              <w:t>8</w:t>
            </w:r>
            <w:r>
              <w:rPr>
                <w:rFonts w:cstheme="minorHAnsi"/>
              </w:rPr>
              <w:t xml:space="preserve"> Apr 202</w:t>
            </w:r>
            <w:r w:rsidR="000409DC">
              <w:rPr>
                <w:rFonts w:cstheme="minorHAnsi"/>
              </w:rPr>
              <w:t>3</w:t>
            </w:r>
          </w:p>
        </w:tc>
        <w:tc>
          <w:tcPr>
            <w:tcW w:w="2250" w:type="dxa"/>
          </w:tcPr>
          <w:p w14:paraId="2508F56B" w14:textId="21F0A085" w:rsidR="00282699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63BBBF4B" w14:textId="1D76324C" w:rsidR="00282699" w:rsidRPr="00945E5B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C80E22" w14:textId="793B58EC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esident</w:t>
            </w:r>
          </w:p>
        </w:tc>
        <w:tc>
          <w:tcPr>
            <w:tcW w:w="2250" w:type="dxa"/>
          </w:tcPr>
          <w:p w14:paraId="38D32065" w14:textId="3D57EC5C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athy Cox</w:t>
            </w:r>
          </w:p>
        </w:tc>
        <w:tc>
          <w:tcPr>
            <w:tcW w:w="1131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283F719" w14:textId="51773FD3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ovost</w:t>
            </w:r>
          </w:p>
        </w:tc>
        <w:tc>
          <w:tcPr>
            <w:tcW w:w="2250" w:type="dxa"/>
          </w:tcPr>
          <w:p w14:paraId="5BAB6527" w14:textId="0F7C22FB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ostas Spirou</w:t>
            </w:r>
          </w:p>
        </w:tc>
        <w:tc>
          <w:tcPr>
            <w:tcW w:w="1131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1781A4C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BF56518" w14:textId="37A5BA43" w:rsidR="00077952" w:rsidRPr="00B75535" w:rsidRDefault="00077952" w:rsidP="0007795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APC</w:t>
            </w:r>
          </w:p>
        </w:tc>
        <w:tc>
          <w:tcPr>
            <w:tcW w:w="2250" w:type="dxa"/>
          </w:tcPr>
          <w:p w14:paraId="30341CF7" w14:textId="0238939A" w:rsidR="00077952" w:rsidRDefault="000409D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Andrew Allen</w:t>
            </w:r>
          </w:p>
        </w:tc>
        <w:tc>
          <w:tcPr>
            <w:tcW w:w="1131" w:type="dxa"/>
          </w:tcPr>
          <w:p w14:paraId="5A480200" w14:textId="2A51AAD7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47AEABE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8088369" w14:textId="1134F4F3" w:rsidR="00077952" w:rsidRPr="00B75535" w:rsidRDefault="00077952" w:rsidP="00A07BBB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DEIPC</w:t>
            </w:r>
          </w:p>
        </w:tc>
        <w:tc>
          <w:tcPr>
            <w:tcW w:w="2250" w:type="dxa"/>
          </w:tcPr>
          <w:p w14:paraId="09A62EEF" w14:textId="6F13D001" w:rsidR="00077952" w:rsidRDefault="000409D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James Trae Wellborn</w:t>
            </w:r>
          </w:p>
        </w:tc>
        <w:tc>
          <w:tcPr>
            <w:tcW w:w="1131" w:type="dxa"/>
          </w:tcPr>
          <w:p w14:paraId="47634DDB" w14:textId="1A13D1C6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226394B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151EF6A" w14:textId="62F2D5F3" w:rsidR="00000064" w:rsidRPr="00077952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ECUS</w:t>
            </w:r>
          </w:p>
        </w:tc>
        <w:tc>
          <w:tcPr>
            <w:tcW w:w="2250" w:type="dxa"/>
          </w:tcPr>
          <w:p w14:paraId="0F5A67A3" w14:textId="45A86921" w:rsidR="00000064" w:rsidRDefault="004D0B57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1A469F8D" w14:textId="319FA30D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50A1B0DF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30521CC" w14:textId="6801CE09" w:rsidR="00000064" w:rsidRPr="00B75535" w:rsidRDefault="00000064" w:rsidP="00000064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FAPC</w:t>
            </w:r>
          </w:p>
        </w:tc>
        <w:tc>
          <w:tcPr>
            <w:tcW w:w="2250" w:type="dxa"/>
          </w:tcPr>
          <w:p w14:paraId="46EE4C07" w14:textId="55FD7A0F" w:rsidR="00000064" w:rsidRDefault="000409DC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3EE775DF" w14:textId="05636057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CDD4B2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5D1037C" w14:textId="1A012513" w:rsidR="003516E2" w:rsidRPr="00077952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RPIPC</w:t>
            </w:r>
          </w:p>
        </w:tc>
        <w:tc>
          <w:tcPr>
            <w:tcW w:w="2250" w:type="dxa"/>
          </w:tcPr>
          <w:p w14:paraId="1E7FA821" w14:textId="59715EA8" w:rsidR="003516E2" w:rsidRDefault="000409D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Brad Fowler</w:t>
            </w:r>
          </w:p>
        </w:tc>
        <w:tc>
          <w:tcPr>
            <w:tcW w:w="1131" w:type="dxa"/>
          </w:tcPr>
          <w:p w14:paraId="2261CC09" w14:textId="1E6F7083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6355FC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60B3214" w14:textId="284A194B" w:rsidR="003516E2" w:rsidRPr="00B75535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SAPC (including SGA)</w:t>
            </w:r>
          </w:p>
        </w:tc>
        <w:tc>
          <w:tcPr>
            <w:tcW w:w="2250" w:type="dxa"/>
          </w:tcPr>
          <w:p w14:paraId="568D05A7" w14:textId="24B064EB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Gregory J. Glotzbecker</w:t>
            </w:r>
          </w:p>
        </w:tc>
        <w:tc>
          <w:tcPr>
            <w:tcW w:w="1131" w:type="dxa"/>
          </w:tcPr>
          <w:p w14:paraId="7B1EB014" w14:textId="5073A10D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BF5DA7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396323B" w14:textId="433FBF2A" w:rsidR="003516E2" w:rsidRPr="0007795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CoN </w:t>
            </w:r>
            <w:r w:rsidR="00F460F8">
              <w:rPr>
                <w:rFonts w:cstheme="minorHAnsi"/>
              </w:rPr>
              <w:t>(</w:t>
            </w:r>
            <w:r w:rsidRPr="00652A0D">
              <w:rPr>
                <w:rFonts w:cstheme="minorHAnsi"/>
              </w:rPr>
              <w:t>faculty senator election oversight materials, slate motion</w:t>
            </w:r>
            <w:r>
              <w:rPr>
                <w:rFonts w:cstheme="minorHAnsi"/>
              </w:rPr>
              <w:t>,</w:t>
            </w:r>
            <w:r w:rsidRPr="00652A0D">
              <w:rPr>
                <w:rFonts w:cstheme="minorHAnsi"/>
              </w:rPr>
              <w:t xml:space="preserve"> USGFC representation</w:t>
            </w:r>
            <w:r w:rsidR="00F460F8">
              <w:rPr>
                <w:rFonts w:cstheme="minorHAnsi"/>
              </w:rPr>
              <w:t>)</w:t>
            </w:r>
          </w:p>
        </w:tc>
        <w:tc>
          <w:tcPr>
            <w:tcW w:w="2250" w:type="dxa"/>
          </w:tcPr>
          <w:p w14:paraId="3411B523" w14:textId="02B178DA" w:rsidR="003516E2" w:rsidRDefault="000409D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Catherine Fowler</w:t>
            </w:r>
          </w:p>
        </w:tc>
        <w:tc>
          <w:tcPr>
            <w:tcW w:w="1131" w:type="dxa"/>
          </w:tcPr>
          <w:p w14:paraId="265EBFEE" w14:textId="7610F6AD" w:rsidR="003516E2" w:rsidRPr="00945E5B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3516E2" w:rsidRPr="00945E5B" w14:paraId="454F4B3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2A78588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FBA9E14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3516E2" w:rsidRPr="00945E5B" w14:paraId="14C802BE" w14:textId="77777777" w:rsidTr="00335499">
        <w:trPr>
          <w:gridAfter w:val="1"/>
          <w:wAfter w:w="6" w:type="dxa"/>
          <w:trHeight w:val="296"/>
          <w:jc w:val="center"/>
        </w:trPr>
        <w:tc>
          <w:tcPr>
            <w:tcW w:w="6205" w:type="dxa"/>
          </w:tcPr>
          <w:p w14:paraId="527C1CA8" w14:textId="577474A9" w:rsidR="003516E2" w:rsidRPr="00D90765" w:rsidRDefault="00D90765" w:rsidP="003516E2">
            <w:pPr>
              <w:rPr>
                <w:rFonts w:cstheme="minorHAnsi"/>
                <w:color w:val="000000" w:themeColor="text1"/>
              </w:rPr>
            </w:pPr>
            <w:r w:rsidRPr="00D90765">
              <w:rPr>
                <w:rFonts w:cstheme="minorHAnsi"/>
                <w:color w:val="000000" w:themeColor="text1"/>
              </w:rPr>
              <w:t>None</w:t>
            </w:r>
            <w:bookmarkStart w:id="0" w:name="_GoBack"/>
            <w:bookmarkEnd w:id="0"/>
          </w:p>
        </w:tc>
        <w:tc>
          <w:tcPr>
            <w:tcW w:w="2250" w:type="dxa"/>
          </w:tcPr>
          <w:p w14:paraId="7E64296D" w14:textId="637E16EB" w:rsidR="003516E2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</w:tcPr>
          <w:p w14:paraId="639636FA" w14:textId="16194BD0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3516E2" w:rsidRPr="00945E5B" w14:paraId="73251D1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5A1225D9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0542EA59" w14:textId="0B35F896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3516E2" w:rsidRPr="00945E5B" w:rsidDel="00605F56" w14:paraId="619D5D6A" w14:textId="77777777" w:rsidTr="005E6235">
        <w:trPr>
          <w:gridAfter w:val="1"/>
          <w:wAfter w:w="6" w:type="dxa"/>
          <w:trHeight w:val="260"/>
          <w:jc w:val="center"/>
        </w:trPr>
        <w:tc>
          <w:tcPr>
            <w:tcW w:w="6205" w:type="dxa"/>
          </w:tcPr>
          <w:p w14:paraId="6503365B" w14:textId="0436FDB8" w:rsidR="003516E2" w:rsidRPr="007323CA" w:rsidRDefault="003516E2" w:rsidP="003516E2">
            <w:pPr>
              <w:rPr>
                <w:rFonts w:cstheme="minorHAnsi"/>
                <w:color w:val="000000" w:themeColor="text1"/>
              </w:rPr>
            </w:pPr>
            <w:r w:rsidRPr="007323CA">
              <w:rPr>
                <w:rFonts w:cstheme="minorHAnsi"/>
                <w:color w:val="000000" w:themeColor="text1"/>
              </w:rPr>
              <w:t>Senate Operating Procedures for 202</w:t>
            </w:r>
            <w:r w:rsidR="009C1DE8" w:rsidRPr="007323CA">
              <w:rPr>
                <w:rFonts w:cstheme="minorHAnsi"/>
                <w:color w:val="000000" w:themeColor="text1"/>
              </w:rPr>
              <w:t>3</w:t>
            </w:r>
            <w:r w:rsidRPr="007323CA">
              <w:rPr>
                <w:rFonts w:cstheme="minorHAnsi"/>
                <w:color w:val="000000" w:themeColor="text1"/>
              </w:rPr>
              <w:t>-202</w:t>
            </w:r>
            <w:r w:rsidR="009C1DE8" w:rsidRPr="007323CA">
              <w:rPr>
                <w:rFonts w:cstheme="minorHAnsi"/>
                <w:color w:val="000000" w:themeColor="text1"/>
              </w:rPr>
              <w:t>4</w:t>
            </w:r>
          </w:p>
        </w:tc>
        <w:tc>
          <w:tcPr>
            <w:tcW w:w="2250" w:type="dxa"/>
          </w:tcPr>
          <w:p w14:paraId="47493E90" w14:textId="73790FDE" w:rsidR="003516E2" w:rsidRDefault="000409D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5FF1FDAA" w14:textId="1D4627D1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DE772E" w:rsidRPr="00945E5B" w:rsidDel="00605F56" w14:paraId="1E6871BB" w14:textId="77777777" w:rsidTr="005E6235">
        <w:trPr>
          <w:gridAfter w:val="1"/>
          <w:wAfter w:w="6" w:type="dxa"/>
          <w:trHeight w:val="161"/>
          <w:jc w:val="center"/>
        </w:trPr>
        <w:tc>
          <w:tcPr>
            <w:tcW w:w="6205" w:type="dxa"/>
          </w:tcPr>
          <w:p w14:paraId="1999C7C8" w14:textId="135DC254" w:rsidR="00DE772E" w:rsidRPr="00770571" w:rsidRDefault="00DE772E" w:rsidP="00DE772E">
            <w:pPr>
              <w:rPr>
                <w:rFonts w:cstheme="minorHAnsi"/>
              </w:rPr>
            </w:pPr>
            <w:r w:rsidRPr="00C04067">
              <w:t xml:space="preserve">Agenda for September 15, 2023 University Senate Meeting based on committee reports/issues discussed above </w:t>
            </w:r>
          </w:p>
        </w:tc>
        <w:tc>
          <w:tcPr>
            <w:tcW w:w="2250" w:type="dxa"/>
          </w:tcPr>
          <w:p w14:paraId="3B91F915" w14:textId="0EF4C68B" w:rsidR="00DE772E" w:rsidRDefault="00DE772E" w:rsidP="00DE772E">
            <w:pPr>
              <w:rPr>
                <w:rFonts w:cstheme="minorHAnsi"/>
              </w:rPr>
            </w:pPr>
            <w:r w:rsidRPr="00C04067">
              <w:t>Rob Sumowski</w:t>
            </w:r>
          </w:p>
        </w:tc>
        <w:tc>
          <w:tcPr>
            <w:tcW w:w="1131" w:type="dxa"/>
          </w:tcPr>
          <w:p w14:paraId="6A0D61A9" w14:textId="5F71748C" w:rsidR="00DE772E" w:rsidRDefault="00DE772E" w:rsidP="00DE772E">
            <w:pPr>
              <w:rPr>
                <w:rFonts w:cstheme="minorHAnsi"/>
              </w:rPr>
            </w:pPr>
            <w:r w:rsidRPr="00C04067">
              <w:t>No</w:t>
            </w:r>
          </w:p>
        </w:tc>
      </w:tr>
      <w:tr w:rsidR="003516E2" w:rsidRPr="00945E5B" w14:paraId="4A30249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3516E2" w:rsidRPr="00945E5B" w:rsidRDefault="003516E2" w:rsidP="003516E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B3A0DD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2B2F21CB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3516E2" w:rsidRPr="00945E5B" w14:paraId="1B675E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7834FDF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539BCF2A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3516E2" w:rsidRPr="00945E5B" w14:paraId="0D4AE4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7C69324" w14:textId="1065AD10" w:rsidR="003516E2" w:rsidRPr="00B75535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Standing Committee Operating Procedures</w:t>
            </w:r>
          </w:p>
        </w:tc>
        <w:tc>
          <w:tcPr>
            <w:tcW w:w="2250" w:type="dxa"/>
          </w:tcPr>
          <w:p w14:paraId="68078B64" w14:textId="6F779E07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047B67D4" w14:textId="10B40269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3516E2" w:rsidRPr="00945E5B" w14:paraId="538623BC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A0FDD79" w14:textId="0AC876EA" w:rsidR="003516E2" w:rsidRDefault="003516E2" w:rsidP="003516E2">
            <w:pPr>
              <w:rPr>
                <w:rFonts w:cstheme="minorHAnsi"/>
              </w:rPr>
            </w:pPr>
            <w:bookmarkStart w:id="1" w:name="_Hlk113018202"/>
            <w:r>
              <w:rPr>
                <w:rFonts w:cstheme="minorHAnsi"/>
              </w:rPr>
              <w:t>Standing Committee Officer Orientation</w:t>
            </w:r>
            <w:r w:rsidR="000B483B">
              <w:rPr>
                <w:rFonts w:cstheme="minorHAnsi"/>
              </w:rPr>
              <w:t xml:space="preserve"> completed August 14</w:t>
            </w:r>
          </w:p>
        </w:tc>
        <w:tc>
          <w:tcPr>
            <w:tcW w:w="2250" w:type="dxa"/>
          </w:tcPr>
          <w:p w14:paraId="2DB045B2" w14:textId="0B351518" w:rsidR="003516E2" w:rsidRDefault="000409D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5E6E963A" w14:textId="11429866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bookmarkEnd w:id="1"/>
      <w:tr w:rsidR="003516E2" w:rsidRPr="00945E5B" w14:paraId="2D506C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2537DA46" w14:textId="2B164E08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Senate Recognitions (Pins)</w:t>
            </w:r>
          </w:p>
        </w:tc>
        <w:tc>
          <w:tcPr>
            <w:tcW w:w="2250" w:type="dxa"/>
          </w:tcPr>
          <w:p w14:paraId="6ABD8153" w14:textId="04DAD8CE" w:rsidR="003516E2" w:rsidRDefault="000409D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03173B73" w14:textId="69FEC79F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3516E2" w:rsidRPr="00945E5B" w14:paraId="547B63F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338CD206" w14:textId="15B11BC4" w:rsidR="003516E2" w:rsidRDefault="003516E2" w:rsidP="003516E2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2250" w:type="dxa"/>
          </w:tcPr>
          <w:p w14:paraId="3C62072C" w14:textId="78FBC6B7" w:rsidR="003516E2" w:rsidRDefault="000409D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17B9F868" w14:textId="6B0827A5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3516E2" w:rsidRPr="00945E5B" w14:paraId="453D293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59992BB" w14:textId="331D741D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overnance Calendar </w:t>
            </w:r>
            <w:r w:rsidR="00DE772E">
              <w:rPr>
                <w:rFonts w:cstheme="minorHAnsi"/>
              </w:rPr>
              <w:t xml:space="preserve">for </w:t>
            </w:r>
            <w:r>
              <w:rPr>
                <w:rFonts w:cstheme="minorHAnsi"/>
              </w:rPr>
              <w:t>2023-2024</w:t>
            </w:r>
            <w:r w:rsidR="00335499">
              <w:rPr>
                <w:rFonts w:cstheme="minorHAnsi"/>
              </w:rPr>
              <w:t xml:space="preserve">: </w:t>
            </w:r>
            <w:r w:rsidR="00DE772E">
              <w:rPr>
                <w:rFonts w:cstheme="minorHAnsi"/>
              </w:rPr>
              <w:t>forthcoming</w:t>
            </w:r>
          </w:p>
        </w:tc>
        <w:tc>
          <w:tcPr>
            <w:tcW w:w="2250" w:type="dxa"/>
          </w:tcPr>
          <w:p w14:paraId="6F9EBF5C" w14:textId="21C51CBC" w:rsidR="003516E2" w:rsidRDefault="000409D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38202BCD" w14:textId="5DB584BF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DD225A7" w14:textId="77777777" w:rsidR="00F01065" w:rsidRPr="00945E5B" w:rsidRDefault="00F01065" w:rsidP="002E32EF">
      <w:pPr>
        <w:spacing w:after="0" w:line="240" w:lineRule="auto"/>
        <w:ind w:left="450" w:hanging="450"/>
        <w:rPr>
          <w:rFonts w:cstheme="minorHAnsi"/>
          <w:b/>
        </w:rPr>
      </w:pPr>
      <w:bookmarkStart w:id="2" w:name="_Hlk113018254"/>
      <w:r w:rsidRPr="00945E5B">
        <w:rPr>
          <w:rFonts w:cstheme="minorHAnsi"/>
          <w:b/>
        </w:rPr>
        <w:t>CALENDAR</w:t>
      </w:r>
    </w:p>
    <w:p w14:paraId="46C1388B" w14:textId="782DA11B" w:rsidR="00A95B6D" w:rsidRPr="00A95B6D" w:rsidRDefault="00A95B6D" w:rsidP="00A95B6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bookmarkStart w:id="3" w:name="_Hlk112224758"/>
      <w:r w:rsidRPr="00A95B6D">
        <w:rPr>
          <w:rFonts w:cstheme="minorHAnsi"/>
        </w:rPr>
        <w:t>Friday 1</w:t>
      </w:r>
      <w:r w:rsidR="000409DC">
        <w:rPr>
          <w:rFonts w:cstheme="minorHAnsi"/>
        </w:rPr>
        <w:t>5</w:t>
      </w:r>
      <w:r w:rsidRPr="00A95B6D">
        <w:rPr>
          <w:rFonts w:cstheme="minorHAnsi"/>
        </w:rPr>
        <w:t xml:space="preserve"> Sep 202</w:t>
      </w:r>
      <w:r w:rsidR="000409DC">
        <w:rPr>
          <w:rFonts w:cstheme="minorHAnsi"/>
        </w:rPr>
        <w:t>3</w:t>
      </w:r>
      <w:r w:rsidRPr="00A95B6D">
        <w:rPr>
          <w:rFonts w:cstheme="minorHAnsi"/>
        </w:rPr>
        <w:t xml:space="preserve"> 3:30-4:45</w:t>
      </w:r>
      <w:r w:rsidR="000409DC"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Meeting</w:t>
      </w:r>
    </w:p>
    <w:p w14:paraId="7DA302A9" w14:textId="0D7D8873" w:rsidR="00A95B6D" w:rsidRPr="00A95B6D" w:rsidRDefault="00A95B6D" w:rsidP="00A95B6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A95B6D">
        <w:rPr>
          <w:rFonts w:cstheme="minorHAnsi"/>
        </w:rPr>
        <w:t xml:space="preserve">Friday </w:t>
      </w:r>
      <w:r w:rsidR="000409DC">
        <w:rPr>
          <w:rFonts w:cstheme="minorHAnsi"/>
        </w:rPr>
        <w:t>6</w:t>
      </w:r>
      <w:r w:rsidRPr="00A95B6D">
        <w:rPr>
          <w:rFonts w:cstheme="minorHAnsi"/>
        </w:rPr>
        <w:t xml:space="preserve"> Oct 202</w:t>
      </w:r>
      <w:r w:rsidR="000409DC">
        <w:rPr>
          <w:rFonts w:cstheme="minorHAnsi"/>
        </w:rPr>
        <w:t>3</w:t>
      </w:r>
      <w:r w:rsidRPr="00A95B6D">
        <w:rPr>
          <w:rFonts w:cstheme="minorHAnsi"/>
        </w:rPr>
        <w:t xml:space="preserve"> 2:00-3:15</w:t>
      </w:r>
      <w:r w:rsidR="000409DC">
        <w:rPr>
          <w:rFonts w:cstheme="minorHAnsi"/>
        </w:rPr>
        <w:t xml:space="preserve"> </w:t>
      </w:r>
      <w:r w:rsidRPr="00A95B6D">
        <w:rPr>
          <w:rFonts w:cstheme="minorHAnsi"/>
        </w:rPr>
        <w:t xml:space="preserve">pm Standing Committee </w:t>
      </w:r>
      <w:r>
        <w:rPr>
          <w:rFonts w:cstheme="minorHAnsi"/>
        </w:rPr>
        <w:t>Meetings</w:t>
      </w:r>
    </w:p>
    <w:p w14:paraId="71AA0940" w14:textId="47803314" w:rsidR="00A95B6D" w:rsidRPr="00A95B6D" w:rsidRDefault="00A95B6D" w:rsidP="00A95B6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A95B6D">
        <w:rPr>
          <w:rFonts w:cstheme="minorHAnsi"/>
        </w:rPr>
        <w:t xml:space="preserve">Friday </w:t>
      </w:r>
      <w:r w:rsidR="000409DC">
        <w:rPr>
          <w:rFonts w:cstheme="minorHAnsi"/>
        </w:rPr>
        <w:t>6</w:t>
      </w:r>
      <w:r w:rsidRPr="00A95B6D">
        <w:rPr>
          <w:rFonts w:cstheme="minorHAnsi"/>
        </w:rPr>
        <w:t xml:space="preserve"> Oct 202</w:t>
      </w:r>
      <w:r w:rsidR="000409DC">
        <w:rPr>
          <w:rFonts w:cstheme="minorHAnsi"/>
        </w:rPr>
        <w:t>3</w:t>
      </w:r>
      <w:r w:rsidRPr="00A95B6D">
        <w:rPr>
          <w:rFonts w:cstheme="minorHAnsi"/>
        </w:rPr>
        <w:t xml:space="preserve"> 3:30-4:45</w:t>
      </w:r>
      <w:r w:rsidR="000409DC">
        <w:rPr>
          <w:rFonts w:cstheme="minorHAnsi"/>
        </w:rPr>
        <w:t xml:space="preserve"> </w:t>
      </w:r>
      <w:r w:rsidRPr="00A95B6D">
        <w:rPr>
          <w:rFonts w:cstheme="minorHAnsi"/>
        </w:rPr>
        <w:t xml:space="preserve">pm Parks Administration Building 301: ECUS with </w:t>
      </w:r>
      <w:r>
        <w:rPr>
          <w:rFonts w:cstheme="minorHAnsi"/>
        </w:rPr>
        <w:t>SCC</w:t>
      </w:r>
      <w:r w:rsidR="00C61D02">
        <w:rPr>
          <w:rFonts w:cstheme="minorHAnsi"/>
        </w:rPr>
        <w:t xml:space="preserve"> Meeting</w:t>
      </w:r>
    </w:p>
    <w:p w14:paraId="3906242C" w14:textId="7EB4A881" w:rsidR="00B81E41" w:rsidRPr="00DE772E" w:rsidRDefault="00A95B6D" w:rsidP="00B81E41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A95B6D">
        <w:rPr>
          <w:rFonts w:cstheme="minorHAnsi"/>
        </w:rPr>
        <w:t>Friday 2</w:t>
      </w:r>
      <w:r w:rsidR="004D0B57">
        <w:rPr>
          <w:rFonts w:cstheme="minorHAnsi"/>
        </w:rPr>
        <w:t>0</w:t>
      </w:r>
      <w:r w:rsidRPr="00A95B6D">
        <w:rPr>
          <w:rFonts w:cstheme="minorHAnsi"/>
        </w:rPr>
        <w:t xml:space="preserve"> Oct 202</w:t>
      </w:r>
      <w:r w:rsidR="004D0B57">
        <w:rPr>
          <w:rFonts w:cstheme="minorHAnsi"/>
        </w:rPr>
        <w:t>3</w:t>
      </w:r>
      <w:r w:rsidRPr="00A95B6D">
        <w:rPr>
          <w:rFonts w:cstheme="minorHAnsi"/>
        </w:rPr>
        <w:t xml:space="preserve"> 3:30-4:45</w:t>
      </w:r>
      <w:r w:rsidR="000409DC"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Meeting</w:t>
      </w:r>
      <w:bookmarkEnd w:id="2"/>
      <w:bookmarkEnd w:id="3"/>
    </w:p>
    <w:sectPr w:rsidR="00B81E41" w:rsidRPr="00DE772E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1"/>
  </w:num>
  <w:num w:numId="3">
    <w:abstractNumId w:val="10"/>
  </w:num>
  <w:num w:numId="4">
    <w:abstractNumId w:val="12"/>
  </w:num>
  <w:num w:numId="5">
    <w:abstractNumId w:val="29"/>
  </w:num>
  <w:num w:numId="6">
    <w:abstractNumId w:val="4"/>
  </w:num>
  <w:num w:numId="7">
    <w:abstractNumId w:val="18"/>
  </w:num>
  <w:num w:numId="8">
    <w:abstractNumId w:val="21"/>
  </w:num>
  <w:num w:numId="9">
    <w:abstractNumId w:val="34"/>
  </w:num>
  <w:num w:numId="10">
    <w:abstractNumId w:val="0"/>
  </w:num>
  <w:num w:numId="11">
    <w:abstractNumId w:val="19"/>
  </w:num>
  <w:num w:numId="12">
    <w:abstractNumId w:val="36"/>
  </w:num>
  <w:num w:numId="13">
    <w:abstractNumId w:val="17"/>
  </w:num>
  <w:num w:numId="14">
    <w:abstractNumId w:val="5"/>
  </w:num>
  <w:num w:numId="15">
    <w:abstractNumId w:val="25"/>
  </w:num>
  <w:num w:numId="16">
    <w:abstractNumId w:val="23"/>
  </w:num>
  <w:num w:numId="17">
    <w:abstractNumId w:val="14"/>
  </w:num>
  <w:num w:numId="18">
    <w:abstractNumId w:val="35"/>
  </w:num>
  <w:num w:numId="19">
    <w:abstractNumId w:val="1"/>
  </w:num>
  <w:num w:numId="20">
    <w:abstractNumId w:val="22"/>
  </w:num>
  <w:num w:numId="21">
    <w:abstractNumId w:val="30"/>
  </w:num>
  <w:num w:numId="22">
    <w:abstractNumId w:val="37"/>
  </w:num>
  <w:num w:numId="23">
    <w:abstractNumId w:val="24"/>
  </w:num>
  <w:num w:numId="24">
    <w:abstractNumId w:val="20"/>
  </w:num>
  <w:num w:numId="25">
    <w:abstractNumId w:val="3"/>
  </w:num>
  <w:num w:numId="26">
    <w:abstractNumId w:val="27"/>
  </w:num>
  <w:num w:numId="27">
    <w:abstractNumId w:val="6"/>
  </w:num>
  <w:num w:numId="28">
    <w:abstractNumId w:val="13"/>
  </w:num>
  <w:num w:numId="29">
    <w:abstractNumId w:val="26"/>
  </w:num>
  <w:num w:numId="30">
    <w:abstractNumId w:val="15"/>
  </w:num>
  <w:num w:numId="31">
    <w:abstractNumId w:val="33"/>
  </w:num>
  <w:num w:numId="32">
    <w:abstractNumId w:val="32"/>
  </w:num>
  <w:num w:numId="33">
    <w:abstractNumId w:val="9"/>
  </w:num>
  <w:num w:numId="34">
    <w:abstractNumId w:val="2"/>
  </w:num>
  <w:num w:numId="35">
    <w:abstractNumId w:val="7"/>
  </w:num>
  <w:num w:numId="36">
    <w:abstractNumId w:val="16"/>
  </w:num>
  <w:num w:numId="37">
    <w:abstractNumId w:val="11"/>
  </w:num>
  <w:num w:numId="38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gxrAR/Q5/QsAAAA"/>
  </w:docVars>
  <w:rsids>
    <w:rsidRoot w:val="00202BF5"/>
    <w:rsid w:val="00000064"/>
    <w:rsid w:val="00001F39"/>
    <w:rsid w:val="00024221"/>
    <w:rsid w:val="00036FF6"/>
    <w:rsid w:val="000409DC"/>
    <w:rsid w:val="000453FD"/>
    <w:rsid w:val="00050A87"/>
    <w:rsid w:val="000570CF"/>
    <w:rsid w:val="00066459"/>
    <w:rsid w:val="00067A87"/>
    <w:rsid w:val="00077952"/>
    <w:rsid w:val="00092484"/>
    <w:rsid w:val="00095DE4"/>
    <w:rsid w:val="000A0A30"/>
    <w:rsid w:val="000B483B"/>
    <w:rsid w:val="000C2032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342E"/>
    <w:rsid w:val="00127EFE"/>
    <w:rsid w:val="001317C8"/>
    <w:rsid w:val="00142B6F"/>
    <w:rsid w:val="0014327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420C"/>
    <w:rsid w:val="001C67C2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2699"/>
    <w:rsid w:val="00285676"/>
    <w:rsid w:val="00291066"/>
    <w:rsid w:val="00297252"/>
    <w:rsid w:val="002A41D7"/>
    <w:rsid w:val="002B5F0C"/>
    <w:rsid w:val="002C48F1"/>
    <w:rsid w:val="002D1184"/>
    <w:rsid w:val="002D2066"/>
    <w:rsid w:val="002E32EF"/>
    <w:rsid w:val="002E6696"/>
    <w:rsid w:val="002F655F"/>
    <w:rsid w:val="00303AA9"/>
    <w:rsid w:val="00314887"/>
    <w:rsid w:val="00321295"/>
    <w:rsid w:val="00322492"/>
    <w:rsid w:val="00326A56"/>
    <w:rsid w:val="003276D8"/>
    <w:rsid w:val="003328B1"/>
    <w:rsid w:val="00335499"/>
    <w:rsid w:val="003403F4"/>
    <w:rsid w:val="00340423"/>
    <w:rsid w:val="003516E2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C471E"/>
    <w:rsid w:val="003C69BF"/>
    <w:rsid w:val="003D32DE"/>
    <w:rsid w:val="003E3F06"/>
    <w:rsid w:val="003F0DA2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A3625"/>
    <w:rsid w:val="004C6288"/>
    <w:rsid w:val="004D0B57"/>
    <w:rsid w:val="004D3045"/>
    <w:rsid w:val="004D34F3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B0470"/>
    <w:rsid w:val="005C1952"/>
    <w:rsid w:val="005D0101"/>
    <w:rsid w:val="005D2803"/>
    <w:rsid w:val="005D364F"/>
    <w:rsid w:val="005E5383"/>
    <w:rsid w:val="005E6235"/>
    <w:rsid w:val="005F3C4C"/>
    <w:rsid w:val="005F55CE"/>
    <w:rsid w:val="00605F56"/>
    <w:rsid w:val="00610C4F"/>
    <w:rsid w:val="00616C23"/>
    <w:rsid w:val="006269CA"/>
    <w:rsid w:val="006322FD"/>
    <w:rsid w:val="00645F33"/>
    <w:rsid w:val="00651748"/>
    <w:rsid w:val="00652A0D"/>
    <w:rsid w:val="00662C98"/>
    <w:rsid w:val="00664584"/>
    <w:rsid w:val="00674B07"/>
    <w:rsid w:val="00691DE6"/>
    <w:rsid w:val="00694D21"/>
    <w:rsid w:val="006974FF"/>
    <w:rsid w:val="006B60CB"/>
    <w:rsid w:val="006B6182"/>
    <w:rsid w:val="006D41F4"/>
    <w:rsid w:val="006D6C7D"/>
    <w:rsid w:val="006E2B2B"/>
    <w:rsid w:val="006E5398"/>
    <w:rsid w:val="006F0FEE"/>
    <w:rsid w:val="007151A2"/>
    <w:rsid w:val="00726DF2"/>
    <w:rsid w:val="007323CA"/>
    <w:rsid w:val="007369B2"/>
    <w:rsid w:val="00737EC8"/>
    <w:rsid w:val="00751067"/>
    <w:rsid w:val="00751F72"/>
    <w:rsid w:val="00766D10"/>
    <w:rsid w:val="00770571"/>
    <w:rsid w:val="007705CE"/>
    <w:rsid w:val="00791A62"/>
    <w:rsid w:val="007B0186"/>
    <w:rsid w:val="007C7727"/>
    <w:rsid w:val="007D23A9"/>
    <w:rsid w:val="007E2FD1"/>
    <w:rsid w:val="007E46B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473A"/>
    <w:rsid w:val="00856909"/>
    <w:rsid w:val="008675F4"/>
    <w:rsid w:val="008857A4"/>
    <w:rsid w:val="00894736"/>
    <w:rsid w:val="0089765E"/>
    <w:rsid w:val="008A2734"/>
    <w:rsid w:val="008C2481"/>
    <w:rsid w:val="008D072C"/>
    <w:rsid w:val="008D094D"/>
    <w:rsid w:val="008D6A9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56F1"/>
    <w:rsid w:val="00955D78"/>
    <w:rsid w:val="009632CB"/>
    <w:rsid w:val="00971670"/>
    <w:rsid w:val="0097196F"/>
    <w:rsid w:val="00980D3A"/>
    <w:rsid w:val="00982898"/>
    <w:rsid w:val="009948AB"/>
    <w:rsid w:val="009B163B"/>
    <w:rsid w:val="009C1DE8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36DFB"/>
    <w:rsid w:val="00B53C6B"/>
    <w:rsid w:val="00B75535"/>
    <w:rsid w:val="00B81E41"/>
    <w:rsid w:val="00B878CF"/>
    <w:rsid w:val="00BA0C0D"/>
    <w:rsid w:val="00BA1DDB"/>
    <w:rsid w:val="00BA481F"/>
    <w:rsid w:val="00BA6BFC"/>
    <w:rsid w:val="00BC30A3"/>
    <w:rsid w:val="00BC65F8"/>
    <w:rsid w:val="00BF0FEC"/>
    <w:rsid w:val="00BF1664"/>
    <w:rsid w:val="00C04F24"/>
    <w:rsid w:val="00C20EAD"/>
    <w:rsid w:val="00C23D27"/>
    <w:rsid w:val="00C23F80"/>
    <w:rsid w:val="00C243C7"/>
    <w:rsid w:val="00C2470A"/>
    <w:rsid w:val="00C2710A"/>
    <w:rsid w:val="00C36B5F"/>
    <w:rsid w:val="00C43BAA"/>
    <w:rsid w:val="00C60E27"/>
    <w:rsid w:val="00C61D02"/>
    <w:rsid w:val="00C71789"/>
    <w:rsid w:val="00C8486B"/>
    <w:rsid w:val="00C91E9C"/>
    <w:rsid w:val="00C93FAD"/>
    <w:rsid w:val="00CB2233"/>
    <w:rsid w:val="00CB5908"/>
    <w:rsid w:val="00CB741C"/>
    <w:rsid w:val="00CC1E4D"/>
    <w:rsid w:val="00CC4631"/>
    <w:rsid w:val="00CC607D"/>
    <w:rsid w:val="00CC7887"/>
    <w:rsid w:val="00CD54E0"/>
    <w:rsid w:val="00CE5EE0"/>
    <w:rsid w:val="00D05DFD"/>
    <w:rsid w:val="00D06AEA"/>
    <w:rsid w:val="00D11DAF"/>
    <w:rsid w:val="00D21A92"/>
    <w:rsid w:val="00D3246E"/>
    <w:rsid w:val="00D34E29"/>
    <w:rsid w:val="00D35523"/>
    <w:rsid w:val="00D625D1"/>
    <w:rsid w:val="00D65290"/>
    <w:rsid w:val="00D66D70"/>
    <w:rsid w:val="00D730B8"/>
    <w:rsid w:val="00D761A2"/>
    <w:rsid w:val="00D90765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B770B"/>
    <w:rsid w:val="00DC1462"/>
    <w:rsid w:val="00DE772E"/>
    <w:rsid w:val="00DF208F"/>
    <w:rsid w:val="00DF57D9"/>
    <w:rsid w:val="00DF5D4F"/>
    <w:rsid w:val="00E00D05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93717"/>
    <w:rsid w:val="00EA097E"/>
    <w:rsid w:val="00EA1DA4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460F8"/>
    <w:rsid w:val="00F50E0B"/>
    <w:rsid w:val="00F51D96"/>
    <w:rsid w:val="00F54731"/>
    <w:rsid w:val="00F5601E"/>
    <w:rsid w:val="00F62503"/>
    <w:rsid w:val="00F6557A"/>
    <w:rsid w:val="00F73C25"/>
    <w:rsid w:val="00F81689"/>
    <w:rsid w:val="00F82DB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E6D2EB8C-B2E1-4679-AD25-34E8265DB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Robert Sumowski</cp:lastModifiedBy>
  <cp:revision>7</cp:revision>
  <cp:lastPrinted>2017-11-21T15:15:00Z</cp:lastPrinted>
  <dcterms:created xsi:type="dcterms:W3CDTF">2023-08-25T17:12:00Z</dcterms:created>
  <dcterms:modified xsi:type="dcterms:W3CDTF">2023-08-25T17:48:00Z</dcterms:modified>
</cp:coreProperties>
</file>